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E3ECA" w14:textId="60594E85" w:rsidR="005B2EC4" w:rsidRPr="005909CD" w:rsidRDefault="005909CD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909CD">
        <w:rPr>
          <w:rFonts w:asciiTheme="majorBidi" w:hAnsiTheme="majorBidi" w:cstheme="majorBidi"/>
          <w:b/>
          <w:bCs/>
          <w:sz w:val="24"/>
          <w:szCs w:val="24"/>
        </w:rPr>
        <w:t>Supplementary Table 1</w:t>
      </w:r>
      <w:r w:rsidRPr="005909CD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5909CD">
        <w:rPr>
          <w:rFonts w:asciiTheme="majorBidi" w:hAnsiTheme="majorBidi" w:cstheme="majorBidi"/>
          <w:b/>
          <w:bCs/>
          <w:sz w:val="24"/>
          <w:szCs w:val="24"/>
        </w:rPr>
        <w:t>Predictors for psychological distress among the study participants (based on the K-10 score)</w:t>
      </w:r>
    </w:p>
    <w:tbl>
      <w:tblPr>
        <w:tblW w:w="21038" w:type="dxa"/>
        <w:tblLook w:val="04A0" w:firstRow="1" w:lastRow="0" w:firstColumn="1" w:lastColumn="0" w:noHBand="0" w:noVBand="1"/>
      </w:tblPr>
      <w:tblGrid>
        <w:gridCol w:w="8310"/>
        <w:gridCol w:w="1765"/>
        <w:gridCol w:w="1662"/>
        <w:gridCol w:w="18"/>
        <w:gridCol w:w="1380"/>
        <w:gridCol w:w="1260"/>
        <w:gridCol w:w="3240"/>
        <w:gridCol w:w="3403"/>
      </w:tblGrid>
      <w:tr w:rsidR="005909CD" w:rsidRPr="005909CD" w14:paraId="18A61726" w14:textId="77777777" w:rsidTr="005909CD">
        <w:trPr>
          <w:trHeight w:val="312"/>
        </w:trPr>
        <w:tc>
          <w:tcPr>
            <w:tcW w:w="83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B1E7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aracteristics</w:t>
            </w:r>
          </w:p>
        </w:tc>
        <w:tc>
          <w:tcPr>
            <w:tcW w:w="34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BA02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ow (Score 10-15)</w:t>
            </w:r>
          </w:p>
        </w:tc>
        <w:tc>
          <w:tcPr>
            <w:tcW w:w="26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EBF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oderate to Very High (Score 16-50)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BB56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univariable)</w:t>
            </w:r>
          </w:p>
        </w:tc>
        <w:tc>
          <w:tcPr>
            <w:tcW w:w="3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C0E1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multivariable)</w:t>
            </w:r>
          </w:p>
        </w:tc>
      </w:tr>
      <w:tr w:rsidR="005909CD" w:rsidRPr="005909CD" w14:paraId="7EA5879F" w14:textId="77777777" w:rsidTr="005909CD">
        <w:trPr>
          <w:trHeight w:val="312"/>
        </w:trPr>
        <w:tc>
          <w:tcPr>
            <w:tcW w:w="83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D184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C7E1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DD04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B4BA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1C05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CF42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CI 95%, P-value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EF2C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CI 95%, P-value)</w:t>
            </w:r>
          </w:p>
        </w:tc>
      </w:tr>
      <w:tr w:rsidR="005909CD" w:rsidRPr="005909CD" w14:paraId="76B1BE5C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0E73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ge group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2AD4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50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D57A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4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86E9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4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8922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5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B5AB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5524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2695D433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0D073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-29 year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99D8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CFE0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A8FB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911D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F1AB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0804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6B05911B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690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-59 year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C8D8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E7FA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352E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034B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357A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 (0.31-0.46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66F3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 (0.36-0.62, p&lt;0.001)</w:t>
            </w:r>
          </w:p>
        </w:tc>
      </w:tr>
      <w:tr w:rsidR="005909CD" w:rsidRPr="005909CD" w14:paraId="15853F64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CAA06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 years and abov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393B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62CF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7F1F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B9DA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AE2B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 (0.05-0.13, 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9177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 (0.06-0.24, p&lt;0.001)</w:t>
            </w:r>
          </w:p>
        </w:tc>
      </w:tr>
      <w:tr w:rsidR="005909CD" w:rsidRPr="005909CD" w14:paraId="5080269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DA40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7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ADCC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98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4097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C184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3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B89C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0423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861E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748F4BF3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65D7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17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D089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6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002B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5</w:t>
            </w:r>
          </w:p>
        </w:tc>
        <w:tc>
          <w:tcPr>
            <w:tcW w:w="13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6041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7FB1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5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86A3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E7C3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0DD76C50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1958D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307D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0466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9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9B6F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CB13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8620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 (0.82-1.18, p=0.856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488F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 (0.89-1.54, p=0.269)</w:t>
            </w:r>
          </w:p>
        </w:tc>
      </w:tr>
      <w:tr w:rsidR="005909CD" w:rsidRPr="005909CD" w14:paraId="0485714A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2EC64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rn in the same country of residenc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37C1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B537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D09E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3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142C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B82B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1953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4713009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7DA5C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0B0E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01BB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4D88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CB9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8596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BD68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1CAC88D2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B90FB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B00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6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E8A8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6422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4A09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2AE0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1 (0.78-1.30, p=0.929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C351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7 (0.61-1.23, p=0.441)</w:t>
            </w:r>
          </w:p>
        </w:tc>
      </w:tr>
      <w:tr w:rsidR="005909CD" w:rsidRPr="005909CD" w14:paraId="55B16D7D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9AA3F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iving Statu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4F11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9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5CF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83B4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6306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C196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6E4B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42FF9282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23DFD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thout family members (on your own/shared house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0C3C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2FA2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3ED6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87C6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AA89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32CE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398F709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45C37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th family member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2A5C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0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E066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7774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8AA6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EEF3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 (1.08-1.70, p=0.009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AEB3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7 (1.15-2.15, p=0.004)</w:t>
            </w:r>
          </w:p>
        </w:tc>
      </w:tr>
      <w:tr w:rsidR="005909CD" w:rsidRPr="005909CD" w14:paraId="6E6EEAD4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F48F7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ighest educational/vocational qualification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F0C1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90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F987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8B2F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3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7A91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ECA1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AF1E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0BE84977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3C4F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e 1 to 6/Primary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844F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AC6F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0E38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48E8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D840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EBAF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32CF2841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70DB4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e 7 to 12/Secondary/Higher Secondary/</w:t>
            </w:r>
            <w:proofErr w:type="spellStart"/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cate</w:t>
            </w:r>
            <w:proofErr w:type="spellEnd"/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5AA6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7F0F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4E82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A527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A919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 (0.26-13.41, p=0.435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6EE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9 (0.23-41.37, p=0.415)</w:t>
            </w:r>
          </w:p>
        </w:tc>
      </w:tr>
      <w:tr w:rsidR="005909CD" w:rsidRPr="005909CD" w14:paraId="1AC29199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81B41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e/Diploma/Trade qualification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A7E0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2B91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ED9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16B9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0A8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1 (0.20-9.28, p=0.657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2A22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9 (0.20-29.95, p=0.518)</w:t>
            </w:r>
          </w:p>
        </w:tc>
      </w:tr>
      <w:tr w:rsidR="005909CD" w:rsidRPr="005909CD" w14:paraId="70C1DEBD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6AA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helor/Masters/PhD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175B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DEBE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F275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9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5710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D2E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4 (0.18-8.12, p=0.747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D667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1 (0.26-37.72, p=0.389)</w:t>
            </w:r>
          </w:p>
        </w:tc>
      </w:tr>
      <w:tr w:rsidR="005909CD" w:rsidRPr="005909CD" w14:paraId="4AF12B26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AF93C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rrent employment condition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8674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7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02CD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9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550E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E9AF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BF42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1A69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1984AED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13C67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bs affected by COVID-19 (lost job/</w:t>
            </w:r>
            <w:proofErr w:type="spellStart"/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kng</w:t>
            </w:r>
            <w:proofErr w:type="spellEnd"/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ours reduced/afraid of job loss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70EF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5E18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938E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7E4D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38C9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526F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3A070746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54C1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ve an income source (employed/</w:t>
            </w:r>
            <w:proofErr w:type="spellStart"/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ent</w:t>
            </w:r>
            <w:proofErr w:type="spellEnd"/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enefits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51F9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8D84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D735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E5A6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FB33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5 (1.63-2.61, 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C72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3 (0.88-1.71, p=0.223)</w:t>
            </w:r>
          </w:p>
        </w:tc>
      </w:tr>
      <w:tr w:rsidR="005909CD" w:rsidRPr="005909CD" w14:paraId="0F584CC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ED5A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ceived distress due to change of employment statu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8587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66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6A86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7ECE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9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7760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8329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A172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68CF85E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72F6F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little to Non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3A2C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92E0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3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8563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FEC9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7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5609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81A2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36E53A57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10346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 to A great deal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7872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873E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245A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5B82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B6B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2 (2.89-4.31, 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619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6 (1.62-2.88, p&lt;0.001)</w:t>
            </w:r>
          </w:p>
        </w:tc>
      </w:tr>
      <w:tr w:rsidR="005909CD" w:rsidRPr="005909CD" w14:paraId="7B49B799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BF1B3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mproved working situation due to change of employment statu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42E8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59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ABED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86CB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E7E5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0D63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718A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4CE0A46F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56F3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little to Non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8EDA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AA2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9AAD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C63B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AE46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9641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7FC16EF1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1225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 to A Great deal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06D8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5C34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17DB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FD5A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464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 (1.14-1.71, p=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9E19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 (0.59-1.05, p=0.098)</w:t>
            </w:r>
          </w:p>
        </w:tc>
      </w:tr>
      <w:tr w:rsidR="005909CD" w:rsidRPr="005909CD" w14:paraId="40787E4A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A201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frontline or essential service worke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EEF7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4CC5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117F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1A5E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5EE0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93FF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1B68E85A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1AB41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3DCA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54FD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5663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E334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1FD9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A58A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3D9E769C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67B3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16C6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923F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6A4A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6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6C12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BE69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5 (1.17-1.78, p=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9A29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 (0.83-1.51, p=0.462)</w:t>
            </w:r>
          </w:p>
        </w:tc>
      </w:tr>
      <w:tr w:rsidR="005909CD" w:rsidRPr="005909CD" w14:paraId="72C6C80D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901A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healthcare worke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172B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A5A1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E975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FE78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2E01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ACFE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497C736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5939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Docto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B948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1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808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9204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7033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3A8F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56D3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0F6F5975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44A1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Nurs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BA1D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5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B5E4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3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CF96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99B7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7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D3DE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 (0.55-0.81, 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BB5E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 (0.53-0.93, p=0.014)</w:t>
            </w:r>
          </w:p>
        </w:tc>
      </w:tr>
      <w:tr w:rsidR="005909CD" w:rsidRPr="005909CD" w14:paraId="7827335B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7A9DB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Other healthcare worke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C13E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504A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02BD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DF72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E466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 (0.86-1.39, p=0.476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F33E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 (0.63-1.26, p=0.502)</w:t>
            </w:r>
          </w:p>
        </w:tc>
      </w:tr>
      <w:tr w:rsidR="005909CD" w:rsidRPr="005909CD" w14:paraId="43B4D282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A0F5D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VID-19 impacted financial situation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C2C7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1B3B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8EE1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3BEE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075A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D215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424F25B9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C9F2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impact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200B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2681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0EF2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2D9F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FF6A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6211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75776639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70BE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impacted positively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0E47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904E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1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D74F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E302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9457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5 (1.26-2.18, 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BD50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 (0.74-1.59, p=0.691)</w:t>
            </w:r>
          </w:p>
        </w:tc>
      </w:tr>
      <w:tr w:rsidR="005909CD" w:rsidRPr="005909CD" w14:paraId="45A1382C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987E8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impacted negatively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F71A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0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8BBA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32D9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A274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2CB2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5 (1.62-2.34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78B2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 (0.53-0.96, p=0.026)</w:t>
            </w:r>
          </w:p>
        </w:tc>
      </w:tr>
      <w:tr w:rsidR="005909CD" w:rsidRPr="005909CD" w14:paraId="4CF6301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4B8E3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ffected by the change in financial situation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5D28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1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B4F4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C36E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2D79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4B07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38AF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3FF5190F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FDBD1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Not at all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0A54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7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0C7F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52E2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173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031D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3CA5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68491D32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F1E8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sure at this tim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3F9B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FA9E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7288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B139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A8EE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1 (1.39-2.37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9C72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3 (1.07-2.18, p=0.019)</w:t>
            </w:r>
          </w:p>
        </w:tc>
      </w:tr>
      <w:tr w:rsidR="005909CD" w:rsidRPr="005909CD" w14:paraId="687503C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1E9B2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what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F260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2EEF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1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C03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8DE2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0B9F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7 (2.23-3.44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B338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4 (1.41-2.69, p&lt;0.001)</w:t>
            </w:r>
          </w:p>
        </w:tc>
      </w:tr>
      <w:tr w:rsidR="005909CD" w:rsidRPr="005909CD" w14:paraId="1863278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FEB6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great extent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681A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9604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E5D0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2BC9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AB74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9 (3.31-6.16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6D1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0 (1.33-3.36, p=0.002)</w:t>
            </w:r>
          </w:p>
        </w:tc>
      </w:tr>
      <w:tr w:rsidR="005909CD" w:rsidRPr="005909CD" w14:paraId="761B4E22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1282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-morbiditi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E81D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8D45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83FA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F400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88CF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47E3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6BB57C3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1711B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comorbid condition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CCAF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2208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6652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39D6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950C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DBC1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56C5996F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C5813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iatric/Mental health issu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BACF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848D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E4AC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7676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662E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03 (4.07-45.27, p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C661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9 (0.85-20.08, p=0.141)</w:t>
            </w:r>
          </w:p>
        </w:tc>
      </w:tr>
      <w:tr w:rsidR="005909CD" w:rsidRPr="005909CD" w14:paraId="0EF165AA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C14AF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comorbid condition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263D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D79C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5FAE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70C1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7B39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 (0.96-1.43, p=0.123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1442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 (1.02-1.79, p=0.038)</w:t>
            </w:r>
          </w:p>
        </w:tc>
      </w:tr>
      <w:tr w:rsidR="005909CD" w:rsidRPr="005909CD" w14:paraId="6922365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5F336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-morbiditi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0514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A275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52B9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750F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93A1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7617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5909CD" w:rsidRPr="005909CD" w14:paraId="00DB63E7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C99F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comorbid condition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BDFE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9000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2C9F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BA04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1055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566E8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4DCE5DC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43822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 comorbid condition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A586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6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F3E8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E1D8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FA88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0E66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8 (1.11-1.73, p=0.004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3419CB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0BAE714F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1989B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ple comorbid condition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833F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DA94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D57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5031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350F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 (0.85-1.67, p=0.339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15A02B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07083E13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D9574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ceived status of own mental health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B4DF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BF4B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822D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C7C0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ED2A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581F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6EEFA96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201B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or to Fai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9C1A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5C44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8D27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F92F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62F9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C016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52ABD50D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3E44F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od to Excellent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A949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2983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9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5E3C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FF77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1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4CC6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 (0.10-0.19, p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3165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 (0.11-0.24, p&lt;0.001)</w:t>
            </w:r>
          </w:p>
        </w:tc>
      </w:tr>
      <w:tr w:rsidR="005909CD" w:rsidRPr="005909CD" w14:paraId="15C75D4D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9335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moking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3150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A7C8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7BF0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838A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3031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B473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1D7F6C71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3216D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ver smoke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60CE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7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96CC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3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FFCD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3B46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.7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D834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28D3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7FF06DB5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FE43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r smoke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328E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45F8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2DBA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13BF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3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5F8D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 (1.31-2.20, p</w:t>
            </w:r>
          </w:p>
        </w:tc>
        <w:tc>
          <w:tcPr>
            <w:tcW w:w="3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97F2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 (1.00-2.17, p=0.049)</w:t>
            </w:r>
          </w:p>
        </w:tc>
      </w:tr>
      <w:tr w:rsidR="005909CD" w:rsidRPr="005909CD" w14:paraId="7ED8D2A7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B7D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creased smoking over the last 6 month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2429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9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271E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8D5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6432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C303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2E5D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5909CD" w:rsidRPr="005909CD" w14:paraId="59407D89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6578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9212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A7F3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FEA2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6AD6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78DC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A6F638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12A6EC91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CDDA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FB37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5DD9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2A42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02BC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C79B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8 (1.05-3.42, p=0.036)</w:t>
            </w:r>
          </w:p>
        </w:tc>
        <w:tc>
          <w:tcPr>
            <w:tcW w:w="34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E7189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5631A39A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E2163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rrent alcohol drinking (last 4 weeks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39AF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D0B4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6DEA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7FB5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30B1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C03F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796F16DD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E3F9C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B166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5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E88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1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4241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A63E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72F9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9A72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2937B9BC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D1692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A34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086A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AB20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C659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27B1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 (0.95-1.71, p=0.109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A144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 (0.76-1.64, p=0.575)</w:t>
            </w:r>
          </w:p>
        </w:tc>
      </w:tr>
      <w:tr w:rsidR="005909CD" w:rsidRPr="005909CD" w14:paraId="70821084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D3D02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creased alcohol drinking over the last 6 month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A67A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9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765C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97E8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7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6FF9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73C4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18C5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5909CD" w:rsidRPr="005909CD" w14:paraId="01BDEC94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07E28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4951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8043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1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6BE0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4B26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.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C616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305872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5143B106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9911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07A2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ADD5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9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A552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0BCD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.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A371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1 (1.80-9.10, p=0.001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4027CC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61C2898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B0D0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act with known/suspected cases of COVID-19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F4A7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976C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F64B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6F2C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CAEA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45DE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7AAD6EBD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4005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488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10FA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149E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C5E5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CC18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9CE5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09B060D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E3D06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sur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7EC7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7708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539C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61A0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141C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0 (1.67-3.20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4605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3 (1.27-2.97, p=0.002)</w:t>
            </w:r>
          </w:p>
        </w:tc>
      </w:tr>
      <w:tr w:rsidR="005909CD" w:rsidRPr="005909CD" w14:paraId="6788A7FD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FE85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had indirect contact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1B32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23BE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FEB5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5840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7361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0 (1.32-2.20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314F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 (1.02-1.99, p=0.039)</w:t>
            </w:r>
          </w:p>
        </w:tc>
      </w:tr>
      <w:tr w:rsidR="005909CD" w:rsidRPr="005909CD" w14:paraId="71E02A01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187B4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provided direct car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FC25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7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FFF3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EC45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EEB8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ECDE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2 (1.32-1.98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CBB7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 (0.89-1.64, p=0.227)</w:t>
            </w:r>
          </w:p>
        </w:tc>
      </w:tr>
      <w:tr w:rsidR="005909CD" w:rsidRPr="005909CD" w14:paraId="63B75879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8528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perience related to COVID-19 pandemic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3516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71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5902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4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86F4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0DBD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EAF0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D9D4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4AD82CD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A1631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known exposure to COVID-19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20F6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1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66FD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E2BA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D929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E6EE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21E1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52A4870B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D3CEC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ed positive for COVID-19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71D7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3835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2007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88BA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1746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6 (1.10-1.95, p=0.010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AA5B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7 (0.58-1.31, p=0.489)</w:t>
            </w:r>
          </w:p>
        </w:tc>
      </w:tr>
      <w:tr w:rsidR="005909CD" w:rsidRPr="005909CD" w14:paraId="3E28ABAB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D8CDD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ed negative for COVID-19 but self-isolating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1A1E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DB7F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6974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5785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7B3B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 (1.13-1.78, p=0.003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77B0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7 (0.78-1.47, p=0.667)</w:t>
            </w:r>
          </w:p>
        </w:tc>
      </w:tr>
      <w:tr w:rsidR="005909CD" w:rsidRPr="005909CD" w14:paraId="2F3CBC7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E81F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ent overseas travel history and was in quarantine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C6EB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1479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1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43A2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7E34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5FC7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9 (0.88-4.04, p=0.127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B37FD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9 (0.51-3.49, p=0.602)</w:t>
            </w:r>
          </w:p>
        </w:tc>
      </w:tr>
      <w:tr w:rsidR="005909CD" w:rsidRPr="005909CD" w14:paraId="4E2A18E4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7EFA3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patient (visited a healthcare provider in the last 6 months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10D1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0132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AC8C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57AC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4AB4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C252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230FB3DE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9C6DC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EAC3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8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12F4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F1E8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28D7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ABEA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159D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17939899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418A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38B3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0020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3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A08E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366C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7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A74E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2 (1.43-2.07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3738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7 (1.22-2.03, p=0.001)</w:t>
            </w:r>
          </w:p>
        </w:tc>
      </w:tr>
      <w:tr w:rsidR="005909CD" w:rsidRPr="005909CD" w14:paraId="5D42A71B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1F2E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ypes of healthcare service used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0998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DC0E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4.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F46D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DCB4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5.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B169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F600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5909CD" w:rsidRPr="005909CD" w14:paraId="25A425B4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19F1B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sited a healthcare provider in person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1C90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1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9821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2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1362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64E2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20B9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92466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3775D6EF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73206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Telehealth consultation/Used </w:t>
            </w:r>
            <w:proofErr w:type="spellStart"/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pline</w:t>
            </w:r>
            <w:proofErr w:type="spellEnd"/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6DC8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72AC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9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0877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A513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9F15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 (1.03-2.57, p=0.043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2D3C79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12EDBEC2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354A8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d both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395F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CCB8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9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970C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887F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.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4EA5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2 (1.51-12.86, p=0.012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9FF7AF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9CD" w:rsidRPr="005909CD" w14:paraId="30C5696B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BC535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of fear of COVID-19 (FCV-19S categories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96CF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5994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A51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945B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3705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8A52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7126418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9FEF2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(score 10-15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651E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1939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9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6EA6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C663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90C51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A40D7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684B36A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CFEE8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 to Very High (score 16-50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BF7E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228C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1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BF8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65D7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CF23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2 (3.34-5.94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4897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6 (2.37-4.85, p&lt;0.001)</w:t>
            </w:r>
          </w:p>
        </w:tc>
      </w:tr>
      <w:tr w:rsidR="005909CD" w:rsidRPr="005909CD" w14:paraId="43E73824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CB85A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of coping (BRCS categories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92F0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1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F2E8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7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920A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75DB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2662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4F27B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2980C4E8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1A6A8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(Score 7-21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32BE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9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7676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790D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C9CE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C8CCF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2A5D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3F516283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EBAB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(Score 22-35)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EE94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2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85C5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8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ACF0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4B7D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CFEA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 (0.57-0.81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2472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4 (0.66-1.07, p=0.163)</w:t>
            </w:r>
          </w:p>
        </w:tc>
      </w:tr>
      <w:tr w:rsidR="005909CD" w:rsidRPr="005909CD" w14:paraId="7275EB47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D1B6D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ealthcare service use to overcome COVID-19 related stress in the last 6 month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1E44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1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FAD7E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.5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FA6F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55D05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7.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E7C5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58C5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9CD" w:rsidRPr="005909CD" w14:paraId="16AE3C72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FECD1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CE8A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4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69A52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B3074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EA4F0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A5A03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C023A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5909CD" w:rsidRPr="005909CD" w14:paraId="26C843CF" w14:textId="77777777" w:rsidTr="005909CD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19EEE" w14:textId="77777777" w:rsidR="005909CD" w:rsidRPr="005909CD" w:rsidRDefault="005909CD" w:rsidP="005909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AEF2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6353D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53F39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75448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9418C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3 (3.22-6.54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46736" w14:textId="77777777" w:rsidR="005909CD" w:rsidRPr="005909CD" w:rsidRDefault="005909CD" w:rsidP="005909C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09C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1 (1.75-4.65, p&lt;0.001)</w:t>
            </w:r>
          </w:p>
        </w:tc>
      </w:tr>
    </w:tbl>
    <w:p w14:paraId="0FCA105A" w14:textId="46E2495F" w:rsidR="005909CD" w:rsidRDefault="00EC0FCB">
      <w:pPr>
        <w:rPr>
          <w:rFonts w:asciiTheme="majorBidi" w:hAnsiTheme="majorBidi" w:cstheme="majorBidi"/>
          <w:sz w:val="24"/>
          <w:szCs w:val="24"/>
        </w:rPr>
      </w:pPr>
      <w:r w:rsidRPr="00EC0FCB">
        <w:rPr>
          <w:rFonts w:asciiTheme="majorBidi" w:hAnsiTheme="majorBidi" w:cstheme="majorBidi"/>
          <w:sz w:val="24"/>
          <w:szCs w:val="24"/>
        </w:rPr>
        <w:t>OR: Odds ratio; CI: Confidence interval</w:t>
      </w:r>
    </w:p>
    <w:p w14:paraId="72258D56" w14:textId="25AC158E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55C39F0F" w14:textId="4CB9DE50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11927111" w14:textId="3A085006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6BF2CE85" w14:textId="5CE9A413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0A484C24" w14:textId="129DAF63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465E262E" w14:textId="24EB9BEA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7DC91461" w14:textId="261FCC2B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2CE85C13" w14:textId="6920FF32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31EB0725" w14:textId="207DD216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15F15FF3" w14:textId="67FAAB77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1690EB4B" w14:textId="509F67C6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0E5CF45E" w14:textId="1F178108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63BDE34D" w14:textId="06C5E12F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705C843D" w14:textId="284A12E5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3CC3A30C" w14:textId="3852E49E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5F195265" w14:textId="697AD417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282769AC" w14:textId="0B0DB3DE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27BA10F5" w14:textId="28296185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568EEEFA" w14:textId="4472C77C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025BB1A6" w14:textId="12BAD95E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25319723" w14:textId="7A7FD5BB" w:rsidR="00EC0FCB" w:rsidRDefault="00EC0FCB">
      <w:pPr>
        <w:rPr>
          <w:rFonts w:asciiTheme="majorBidi" w:hAnsiTheme="majorBidi" w:cstheme="majorBidi"/>
          <w:sz w:val="24"/>
          <w:szCs w:val="24"/>
        </w:rPr>
      </w:pPr>
    </w:p>
    <w:p w14:paraId="153753BB" w14:textId="4DEA2877" w:rsidR="00EC0FCB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909CD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Tabl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2. </w:t>
      </w:r>
      <w:r w:rsidRPr="00BA237F">
        <w:rPr>
          <w:rFonts w:asciiTheme="majorBidi" w:hAnsiTheme="majorBidi" w:cstheme="majorBidi"/>
          <w:b/>
          <w:bCs/>
          <w:sz w:val="24"/>
          <w:szCs w:val="24"/>
        </w:rPr>
        <w:t>Predictors for fear of COVID-19 among the study participants (based on the FCV-19S score)</w:t>
      </w:r>
    </w:p>
    <w:tbl>
      <w:tblPr>
        <w:tblW w:w="20138" w:type="dxa"/>
        <w:tblLook w:val="04A0" w:firstRow="1" w:lastRow="0" w:firstColumn="1" w:lastColumn="0" w:noHBand="0" w:noVBand="1"/>
      </w:tblPr>
      <w:tblGrid>
        <w:gridCol w:w="8310"/>
        <w:gridCol w:w="1675"/>
        <w:gridCol w:w="1125"/>
        <w:gridCol w:w="10"/>
        <w:gridCol w:w="935"/>
        <w:gridCol w:w="1260"/>
        <w:gridCol w:w="3420"/>
        <w:gridCol w:w="3403"/>
      </w:tblGrid>
      <w:tr w:rsidR="00BA237F" w:rsidRPr="00BA237F" w14:paraId="4D252DF7" w14:textId="77777777" w:rsidTr="00BA237F">
        <w:trPr>
          <w:trHeight w:val="312"/>
        </w:trPr>
        <w:tc>
          <w:tcPr>
            <w:tcW w:w="83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4A7F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aracteristics</w:t>
            </w:r>
          </w:p>
        </w:tc>
        <w:tc>
          <w:tcPr>
            <w:tcW w:w="28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C31E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(Score 7-21)</w:t>
            </w:r>
          </w:p>
        </w:tc>
        <w:tc>
          <w:tcPr>
            <w:tcW w:w="21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2505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(Score 22-35)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FE0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univariable)</w:t>
            </w:r>
          </w:p>
        </w:tc>
        <w:tc>
          <w:tcPr>
            <w:tcW w:w="3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D7BD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multivariable)</w:t>
            </w:r>
          </w:p>
        </w:tc>
      </w:tr>
      <w:tr w:rsidR="00BA237F" w:rsidRPr="00BA237F" w14:paraId="6BD491AC" w14:textId="77777777" w:rsidTr="00BA237F">
        <w:trPr>
          <w:trHeight w:val="312"/>
        </w:trPr>
        <w:tc>
          <w:tcPr>
            <w:tcW w:w="83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13992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A4B8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0BB2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7E4A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B208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B905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CI 95%, P-value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C52E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CI 95%, P-value)</w:t>
            </w:r>
          </w:p>
        </w:tc>
      </w:tr>
      <w:tr w:rsidR="00BA237F" w:rsidRPr="00BA237F" w14:paraId="677038B6" w14:textId="77777777" w:rsidTr="00BA237F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5711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ge group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F5D2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72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4D7E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B06F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2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62AF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B655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B1D5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57278470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C963A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-29 year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C0F6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8B91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8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08D4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9B1C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850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A0D9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1EACB5C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093D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-59 year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0F5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E83C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35D0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41A7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9753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0 (0.88-1.37, p=0.413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3B61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8 (1.12-1.97, p=0.007)</w:t>
            </w:r>
          </w:p>
        </w:tc>
      </w:tr>
      <w:tr w:rsidR="00BA237F" w:rsidRPr="00BA237F" w14:paraId="2554F8A0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60953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 years and abov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0AF4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1603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.4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49F2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7DF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BD61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 (0.37-1.29, p=0.296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182D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5 (0.94-4.54, p=0.055)</w:t>
            </w:r>
          </w:p>
        </w:tc>
      </w:tr>
      <w:tr w:rsidR="00BA237F" w:rsidRPr="00BA237F" w14:paraId="060B246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2E479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3C15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4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CCFB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7B2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33EE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1763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1FD3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54F6E47C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F866F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5516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0 (84.1)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19B3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D486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072B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D865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853E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650E9EE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84BA8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B210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9 (78.3)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E0D4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189C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EAD3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7293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 (1.17-1.85, p=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4D28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5 (1.14-2.11, p=0.005)</w:t>
            </w:r>
          </w:p>
        </w:tc>
      </w:tr>
      <w:tr w:rsidR="00BA237F" w:rsidRPr="00BA237F" w14:paraId="5FB3AC51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2DBCE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rn in the same country of residenc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708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3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4230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9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0FB1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E887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6EE0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6CC2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44142D79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694B1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3138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0277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.5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6AD6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7834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5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4882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8D51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5BE30AFD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14B81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A77D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3729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06A8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32B5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3475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4 (0.64-1.13, p=0.248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54D4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 (0.50-1.05, p=0.085)</w:t>
            </w:r>
          </w:p>
        </w:tc>
      </w:tr>
      <w:tr w:rsidR="00BA237F" w:rsidRPr="00BA237F" w14:paraId="19B577F4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97676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iving Statu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24B9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A6E3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4159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C3BC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F4FC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3C47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5EF8CCEB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79A3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thout family members (on your own/shared house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504C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43DD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4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5909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8B3C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547F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769F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3511EAF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A4950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th family member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B31C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4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2074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DC9B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F6D3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E59C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 (0.78-1.37, p=0.834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7367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 (0.75-1.51, p=0.767)</w:t>
            </w:r>
          </w:p>
        </w:tc>
      </w:tr>
      <w:tr w:rsidR="00BA237F" w:rsidRPr="00BA237F" w14:paraId="64CCC4C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F0CBA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ighest educational/vocational qualification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7E1A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3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7E82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30ED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E328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5B47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84AD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4737BE93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59428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e 1 to 6/Primary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18D2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1346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57EA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8E87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A291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742B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09687114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6E18C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e 7 to 12/Secondary/Higher Secondary/</w:t>
            </w:r>
            <w:proofErr w:type="spellStart"/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cate</w:t>
            </w:r>
            <w:proofErr w:type="spellEnd"/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7910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372D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A607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3FA3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2FE4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 (0.15-21.29, p=0.962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1C2B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 (0.07-17.44, p=0.823)</w:t>
            </w:r>
          </w:p>
        </w:tc>
      </w:tr>
      <w:tr w:rsidR="00BA237F" w:rsidRPr="00BA237F" w14:paraId="2D1B7513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6CA63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e/Diploma/Trade qualification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EDB5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11B8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6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9E71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3C13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4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81C9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7 (0.24-32.91, p=0.650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EB7B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6 (0.15-30.17, p=0.801)</w:t>
            </w:r>
          </w:p>
        </w:tc>
      </w:tr>
      <w:tr w:rsidR="00BA237F" w:rsidRPr="00BA237F" w14:paraId="510AFE0F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72236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helor/Masters/PhD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82FF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4A8A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65ED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2227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13BC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3 (0.14-18.23, p=0.949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FD1A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 (0.09-17.31, p=0.849)</w:t>
            </w:r>
          </w:p>
        </w:tc>
      </w:tr>
      <w:tr w:rsidR="00BA237F" w:rsidRPr="00BA237F" w14:paraId="7F16A6F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17219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rrent employment condition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3021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1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44AD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7877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7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417D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3CE3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69B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3A377A60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138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bs affected by COVID-19 (lost job/</w:t>
            </w:r>
            <w:proofErr w:type="spellStart"/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kng</w:t>
            </w:r>
            <w:proofErr w:type="spellEnd"/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ours reduced/afraid of job loss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9B6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A855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5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A682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A31D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5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74CF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F7DB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4256841C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E900F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ve an income source (employed/</w:t>
            </w:r>
            <w:proofErr w:type="spellStart"/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ent</w:t>
            </w:r>
            <w:proofErr w:type="spellEnd"/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enefits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991D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C279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7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7A0D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197B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72CB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9 (1.18-1.88, p=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C2AE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 (0.77-1.46, p=0.700)</w:t>
            </w:r>
          </w:p>
        </w:tc>
      </w:tr>
      <w:tr w:rsidR="00BA237F" w:rsidRPr="00BA237F" w14:paraId="1E8043EB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6F5C0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ceived distress due to change of employment statu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E767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88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41B3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9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4A7E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7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9449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95DB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E633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635B81EB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A3E2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little to Non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019D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C309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.7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1B2E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926D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4585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E68E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1FB90449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3F4F4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 to A great deal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913A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AD6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7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144F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019D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D147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9 (2.03-3.06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709A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7 (1.41-2.48, p&lt;0.001)</w:t>
            </w:r>
          </w:p>
        </w:tc>
      </w:tr>
      <w:tr w:rsidR="00BA237F" w:rsidRPr="00BA237F" w14:paraId="613B1F90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63119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mproved working situation due to change of employment statu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657F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86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A387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9.7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4DF8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F537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.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2FDB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D03E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166DF43D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6BA12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little to Non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D077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3A87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3717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BD7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1B42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8172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7F25C6C7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F884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 to A Great deal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CB80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CDE6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BF00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5012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94A1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 (1.36-2.10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C654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0 (0.98-1.72, p=0.069)</w:t>
            </w:r>
          </w:p>
        </w:tc>
      </w:tr>
      <w:tr w:rsidR="00BA237F" w:rsidRPr="00BA237F" w14:paraId="1EBEB3F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7C1C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frontline or essential service worke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18EB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6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BD3E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CEFD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A5B1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5FDA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0468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368BBA3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AB511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118B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D8ED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D21E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A47F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7157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0189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2D5B6B7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3784B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AA47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3830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686A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95A3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7A34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 (1.08-1.87, p=0.013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F17A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0 (0.99-2.00, p=0.059)</w:t>
            </w:r>
          </w:p>
        </w:tc>
      </w:tr>
      <w:tr w:rsidR="00BA237F" w:rsidRPr="00BA237F" w14:paraId="16C1E41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6693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healthcare worke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ED9D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6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7E0C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7EE4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C7FB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C879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A8C3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6B3C4E3E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7EC32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Docto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D099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5AE0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4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17FE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5BB4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F841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C322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5B3BF87F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27F16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Nurs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22B7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17C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DD7F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3404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5AEF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 (0.75-1.19, p=0.64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55AE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 (0.76-1.40, p=0.850)</w:t>
            </w:r>
          </w:p>
        </w:tc>
      </w:tr>
      <w:tr w:rsidR="00BA237F" w:rsidRPr="00BA237F" w14:paraId="3A1B0348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91806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Other healthcare worke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B69A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0425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.7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0EC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D54D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CA6C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 (0.90-1.53, p=0.224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7F97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3 (0.87-1.74, p=0.245)</w:t>
            </w:r>
          </w:p>
        </w:tc>
      </w:tr>
      <w:tr w:rsidR="00BA237F" w:rsidRPr="00BA237F" w14:paraId="2E7C0550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9B6F3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VID-19 impacted financial situation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C614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6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D4BF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92FA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523F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13A3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2D2C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7C61348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4A7A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impact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17AF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7AE9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.4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10AA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28D0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7F4C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6E7A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61536EB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8F07E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impacted positively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ED65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15C7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8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3FB3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8841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FE81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3 (1.19-2.22, p=0.002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727E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0 (0.87-1.93, p=0.195)</w:t>
            </w:r>
          </w:p>
        </w:tc>
      </w:tr>
      <w:tr w:rsidR="00BA237F" w:rsidRPr="00BA237F" w14:paraId="7010645E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E1F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impacted negatively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F7B9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4C15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6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9377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298F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4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229E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5 (1.33-2.05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F0A7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 (0.83-1.61, p=0.383)</w:t>
            </w:r>
          </w:p>
        </w:tc>
      </w:tr>
      <w:tr w:rsidR="00BA237F" w:rsidRPr="00BA237F" w14:paraId="3B55058F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769C0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ffected by the change in financial situation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0D17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2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1104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A87A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1ED6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E427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7CCB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16AEBC6F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31591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at all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F349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25C2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70ED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0A4C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D030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A58D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74544201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FB069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sure at this tim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F8DE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988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BA42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4EF0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242B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7 (1.10-2.24, p=0.014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5832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 (0.68-1.64, p=0.808)</w:t>
            </w:r>
          </w:p>
        </w:tc>
      </w:tr>
      <w:tr w:rsidR="00BA237F" w:rsidRPr="00BA237F" w14:paraId="2342A04E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5295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omewhat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F7D3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390E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7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BCE2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0AA4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02B4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2 (1.29-2.32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9D87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 (0.75-1.70, p=0.565)</w:t>
            </w:r>
          </w:p>
        </w:tc>
      </w:tr>
      <w:tr w:rsidR="00BA237F" w:rsidRPr="00BA237F" w14:paraId="2A02EBA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C9DF6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great extent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C71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6F70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FA56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A374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7F2E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0 (2.08-4.08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EDD7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5 (0.71-1.86, p=0.582)</w:t>
            </w:r>
          </w:p>
        </w:tc>
      </w:tr>
      <w:tr w:rsidR="00BA237F" w:rsidRPr="00BA237F" w14:paraId="4CED7999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671C1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-morbiditi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6D30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5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8C3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0BC6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92A7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DF52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3040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00B10780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EB753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comorbid condition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BD5B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2191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9FBE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261C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DEF5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4244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3368B9A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95A19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iatric/Mental health issu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2251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57E3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7F58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35A0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1AB2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8 (0.88-2.73, p=0.112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FC8D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 (0.22-1.05, p=0.081)</w:t>
            </w:r>
          </w:p>
        </w:tc>
      </w:tr>
      <w:tr w:rsidR="00BA237F" w:rsidRPr="00BA237F" w14:paraId="317A4E6E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6CB1A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comorbid condition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A8E5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2AC8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11DC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0C66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8D04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1 (1.21-1.88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A689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5 (1.09-1.92, p=0.010)</w:t>
            </w:r>
          </w:p>
        </w:tc>
      </w:tr>
      <w:tr w:rsidR="00BA237F" w:rsidRPr="00BA237F" w14:paraId="56C93E5F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F9E04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-morbiditi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DC0F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5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FADF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1194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4402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E770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842D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BA237F" w:rsidRPr="00BA237F" w14:paraId="1ADEB5D9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A9D8E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comorbid condition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AF84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45FC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BA83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12C1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5F7D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D148B1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1FCC00AA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30FEF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 comorbid condition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7365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B89E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56F6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EB2A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7B4E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 (1.11-1.79, p=0.005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A33F9B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17044DF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24E0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ple comorbid condition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92FD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C891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.5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4369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EDC7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5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C1E6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2 (1.27-2.57, p=0.001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46AA69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79401FBC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F018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ceived status of own mental health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B406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6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1D85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5CC2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5339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89EF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645C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0C8A8557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68D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or to Fai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87ED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687D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65AD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796D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27A7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00DB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5EF1381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A1101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od to Excellent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284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3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43E1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.8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F21E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5104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F7BA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 (0.35-0.54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8285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 (0.55-0.94, p=0.017)</w:t>
            </w:r>
          </w:p>
        </w:tc>
      </w:tr>
      <w:tr w:rsidR="00BA237F" w:rsidRPr="00BA237F" w14:paraId="7BD66AE1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104E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moking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5B6C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6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1FE9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0717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EE70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20C4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DC8A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56393C13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F21E3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ver smoke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3EDE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9F10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FC7E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3904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3AF1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0EC6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16204ACB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28209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r smoker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38B0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8896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AE0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F1B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55D1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1 (0.68-1.21, p=0.535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CE8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 (0.56-1.21, p=0.334)</w:t>
            </w:r>
          </w:p>
        </w:tc>
      </w:tr>
      <w:tr w:rsidR="00BA237F" w:rsidRPr="00BA237F" w14:paraId="65C16CAF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20C3C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creased smoking over the last 6 month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C465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1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465A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1.7</w:t>
            </w:r>
          </w:p>
        </w:tc>
        <w:tc>
          <w:tcPr>
            <w:tcW w:w="9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BB76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9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7525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8.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FAE3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BA4E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BA237F" w:rsidRPr="00BA237F" w14:paraId="310C24A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355B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BDC5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FE7E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0E9B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2753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8464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7CF693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51D63043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68D1B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0235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9AFD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B3A5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9419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71E7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2 (0.65-2.28, p=0.538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B8B3CB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076A2F2F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6590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rrent alcohol drinking (last 4 weeks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311F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57DE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B2DA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4393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4A88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16AC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2BA50921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0DE37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9AA0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4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D151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7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F6D9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D4B2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3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9ABB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DE91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7029847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BF9AC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62EA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8773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140F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5CCA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8C76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4 (1.13-2.07, p=0.005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5D49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 (1.16-2.41, p=0.006)</w:t>
            </w:r>
          </w:p>
        </w:tc>
      </w:tr>
      <w:tr w:rsidR="00BA237F" w:rsidRPr="00BA237F" w14:paraId="63F180F4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B9A62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creased alcohol drinking over the last 6 month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E4A4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8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4C49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3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58D5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B67C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6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9AAE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DC5F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BA237F" w:rsidRPr="00BA237F" w14:paraId="452CADE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D0F1F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9E31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ABAF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41B2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9D8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32A2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03E9CA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776FC484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7F6EB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86F3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F3C4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8BC4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B97A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5D3C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2 (1.76-5.92, p&lt;0.001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6A91FF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6AB63F4B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2F6D7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act with known/suspected cases of COVID-19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4456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2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6B20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9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929F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C882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037A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4DD2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045A28D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71DC0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D321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80A4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.8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E2E4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29C3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06AF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5207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28679EAC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D1314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sur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1935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F8AB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6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8605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50B1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4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6C27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0 (1.45-2.74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E9AD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 (1.14-2.48, p=0.008)</w:t>
            </w:r>
          </w:p>
        </w:tc>
      </w:tr>
      <w:tr w:rsidR="00BA237F" w:rsidRPr="00BA237F" w14:paraId="74A4142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F0188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had indirect contact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A781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E520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.6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263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E05D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4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309D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8 (1.03-1.84, p=0.028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D0C7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 (0.75-1.54, p=0.666)</w:t>
            </w:r>
          </w:p>
        </w:tc>
      </w:tr>
      <w:tr w:rsidR="00BA237F" w:rsidRPr="00BA237F" w14:paraId="38CC4870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55390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provided direct car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394D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24B5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1CBF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95C8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0671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 (0.92-1.50, p=0.189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A27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 (0.63-1.24, p=0.485)</w:t>
            </w:r>
          </w:p>
        </w:tc>
      </w:tr>
      <w:tr w:rsidR="00BA237F" w:rsidRPr="00BA237F" w14:paraId="53064F1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3BEEA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perience related to COVID-19 pandemic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FE2C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89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B1ED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9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A18F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7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C517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DE94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AC7F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0A6CDC55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4B83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known exposure to COVID-19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CCD4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D1EA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E978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9121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76DE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FC1D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6D382716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D6067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ed positive for COVID-19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819B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0956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3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10C6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59FC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7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FD01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 (0.80-1.54, p=0.493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ED5A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 (0.67-1.59, p=0.867)</w:t>
            </w:r>
          </w:p>
        </w:tc>
      </w:tr>
      <w:tr w:rsidR="00BA237F" w:rsidRPr="00BA237F" w14:paraId="4F4A8C0A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5DA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ed negative for COVID-19 but self-isolating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5571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AC02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1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A9E3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47C1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995F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 (1.32-2.14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9DD4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9 (0.86-1.63, p=0.293)</w:t>
            </w:r>
          </w:p>
        </w:tc>
      </w:tr>
      <w:tr w:rsidR="00BA237F" w:rsidRPr="00BA237F" w14:paraId="6C9CAD6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B2BA7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ent overseas travel history and was in quarantine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6A59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AAE4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CA44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6DA0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7657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3 (0.98-3.96, p=0.045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D143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 (0.49-2.58, p=0.729)</w:t>
            </w:r>
          </w:p>
        </w:tc>
      </w:tr>
      <w:tr w:rsidR="00BA237F" w:rsidRPr="00BA237F" w14:paraId="15D7673B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4861B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patient (visited a healthcare provider in the last 6 months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99D3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2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2086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FA3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0E7C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9527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D01B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7EF2A101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FFA2F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D95F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E399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3ECB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CC4F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C9F6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B24E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6830C16C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79854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B96D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AF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5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F20E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E4DE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5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098A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 (0.85-1.28, p=0.674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CF57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 (0.58-0.99, p=0.046)</w:t>
            </w:r>
          </w:p>
        </w:tc>
      </w:tr>
      <w:tr w:rsidR="00BA237F" w:rsidRPr="00BA237F" w14:paraId="189B178E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301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ypes of healthcare service used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7A73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1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7E62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8.4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4CD2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6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EC4A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1.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B2E2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5A4A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BA237F" w:rsidRPr="00BA237F" w14:paraId="0E4F0243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3577D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sited a healthcare provider in person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0130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6CB5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45DC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DFDC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D590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CDB2BF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190AC4BB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672A6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elehealth consultation/Used </w:t>
            </w:r>
            <w:proofErr w:type="spellStart"/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pline</w:t>
            </w:r>
            <w:proofErr w:type="spellEnd"/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078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2628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5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A3CB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72AD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5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454F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3 (1.21-2.73, p=0.004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5BC112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4946C31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9F0B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d both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4212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7AC8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1AF9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964A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7721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 (0.17-1.18, p=0.151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610697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A237F" w:rsidRPr="00BA237F" w14:paraId="191AA128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658E4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of psychological distress (K10 categories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CE40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60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4485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8181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1BBB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A671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2C05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366C2E92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52831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(score 10-15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39D2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3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14B6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.6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6342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CEEC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4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0295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FF16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4635C37C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35514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oderate to Very High (score 16-50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3C96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1D52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BDCA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C4963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80B3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2 (3.34-5.94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347C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3 (2.44-4.92, p&lt;0.001)</w:t>
            </w:r>
          </w:p>
        </w:tc>
      </w:tr>
      <w:tr w:rsidR="00BA237F" w:rsidRPr="00BA237F" w14:paraId="54FABE4E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94165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of coping (BRCS categories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E6EE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59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131A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9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B24F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517C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.9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D17A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1A95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3D04841B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3A3A8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(Score 7-21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A3E6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8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884C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.2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AA93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9DA6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8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B6E5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4D4CD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7D759B91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CCC28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(Score 22-35)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11E42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28A0B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.8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6871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92E9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2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CF10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 (0.61-0.92, p=0.006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9C44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 (0.59-0.99, p=0.040)</w:t>
            </w:r>
          </w:p>
        </w:tc>
      </w:tr>
      <w:tr w:rsidR="00BA237F" w:rsidRPr="00BA237F" w14:paraId="25F132EF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DF2BA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ealthcare service use to overcome COVID-19 related stress in the last 6 month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9686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2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C5B1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94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E3A20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8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891C7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D42F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E654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A237F" w:rsidRPr="00BA237F" w14:paraId="7C4BA561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BCD40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DD33C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07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D8D7A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.6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92B4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E383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4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F14EF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2D9D5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BA237F" w:rsidRPr="00BA237F" w14:paraId="2F99CEE1" w14:textId="77777777" w:rsidTr="00BA237F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474BE" w14:textId="77777777" w:rsidR="00BA237F" w:rsidRPr="00BA237F" w:rsidRDefault="00BA237F" w:rsidP="00BA2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F9CA1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88CD9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9</w:t>
            </w:r>
          </w:p>
        </w:tc>
        <w:tc>
          <w:tcPr>
            <w:tcW w:w="9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0622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2862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1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1561E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8 (2.08-3.44, p&lt;0.001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18F78" w14:textId="77777777" w:rsidR="00BA237F" w:rsidRPr="00BA237F" w:rsidRDefault="00BA237F" w:rsidP="00BA2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23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4 (1.38-2.72, p</w:t>
            </w:r>
          </w:p>
        </w:tc>
      </w:tr>
    </w:tbl>
    <w:p w14:paraId="68D10E80" w14:textId="77777777" w:rsidR="00BA237F" w:rsidRDefault="00BA237F" w:rsidP="00BA237F">
      <w:pPr>
        <w:rPr>
          <w:rFonts w:asciiTheme="majorBidi" w:hAnsiTheme="majorBidi" w:cstheme="majorBidi"/>
          <w:sz w:val="24"/>
          <w:szCs w:val="24"/>
        </w:rPr>
      </w:pPr>
      <w:r w:rsidRPr="00EC0FCB">
        <w:rPr>
          <w:rFonts w:asciiTheme="majorBidi" w:hAnsiTheme="majorBidi" w:cstheme="majorBidi"/>
          <w:sz w:val="24"/>
          <w:szCs w:val="24"/>
        </w:rPr>
        <w:t>OR: Odds ratio; CI: Confidence interval</w:t>
      </w:r>
    </w:p>
    <w:p w14:paraId="2B1F35A6" w14:textId="37264348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1EFE185" w14:textId="7AAB8647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14B3F44" w14:textId="5EC6D5B7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D01A84C" w14:textId="13A224C8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E69D6D6" w14:textId="4D63A2D6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26AD672" w14:textId="57B179B4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E96C143" w14:textId="08811424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AEE52A9" w14:textId="03E61655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CF374CD" w14:textId="12D49F9D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1FBF3ED" w14:textId="39C96CD1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F605DB9" w14:textId="2EF88436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EF4C4CA" w14:textId="5F2E438F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CE2BE69" w14:textId="71AF867A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5C6E955" w14:textId="6AF25B2F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EA11D45" w14:textId="35ECE25E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BB50531" w14:textId="4A9508DC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281B484" w14:textId="54F70890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41069A3" w14:textId="24B14638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FDF8811" w14:textId="7D73D714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00F117A" w14:textId="3D1E4EDC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EC42A15" w14:textId="568F5180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3368E97" w14:textId="6F0910B1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9D24E56" w14:textId="77777777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91E5742" w14:textId="3C0644F6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7905DDE" w14:textId="120B1325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909CD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Tabl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3. </w:t>
      </w:r>
      <w:r w:rsidRPr="00BA237F">
        <w:rPr>
          <w:rFonts w:asciiTheme="majorBidi" w:hAnsiTheme="majorBidi" w:cstheme="majorBidi"/>
          <w:b/>
          <w:bCs/>
          <w:sz w:val="24"/>
          <w:szCs w:val="24"/>
        </w:rPr>
        <w:t>Predictors for coping among the study participants (based on the BRCS score)</w:t>
      </w:r>
    </w:p>
    <w:tbl>
      <w:tblPr>
        <w:tblW w:w="20433" w:type="dxa"/>
        <w:tblLook w:val="04A0" w:firstRow="1" w:lastRow="0" w:firstColumn="1" w:lastColumn="0" w:noHBand="0" w:noVBand="1"/>
      </w:tblPr>
      <w:tblGrid>
        <w:gridCol w:w="8310"/>
        <w:gridCol w:w="1476"/>
        <w:gridCol w:w="1369"/>
        <w:gridCol w:w="1424"/>
        <w:gridCol w:w="1256"/>
        <w:gridCol w:w="3195"/>
        <w:gridCol w:w="3403"/>
      </w:tblGrid>
      <w:tr w:rsidR="000C20AB" w:rsidRPr="000C20AB" w14:paraId="26114E56" w14:textId="77777777" w:rsidTr="000C20AB">
        <w:trPr>
          <w:trHeight w:val="312"/>
        </w:trPr>
        <w:tc>
          <w:tcPr>
            <w:tcW w:w="83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B747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aracteristics</w:t>
            </w:r>
          </w:p>
        </w:tc>
        <w:tc>
          <w:tcPr>
            <w:tcW w:w="28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FAFE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ow resilient copers (Score 4-13)</w:t>
            </w:r>
          </w:p>
        </w:tc>
        <w:tc>
          <w:tcPr>
            <w:tcW w:w="2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D07D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dium to High resilient copers (Score 14-20)</w:t>
            </w:r>
          </w:p>
        </w:tc>
        <w:tc>
          <w:tcPr>
            <w:tcW w:w="31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914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univariable)</w:t>
            </w:r>
          </w:p>
        </w:tc>
        <w:tc>
          <w:tcPr>
            <w:tcW w:w="3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97BD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multivariable)</w:t>
            </w:r>
          </w:p>
        </w:tc>
      </w:tr>
      <w:tr w:rsidR="000C20AB" w:rsidRPr="000C20AB" w14:paraId="300F2450" w14:textId="77777777" w:rsidTr="000C20AB">
        <w:trPr>
          <w:trHeight w:val="312"/>
        </w:trPr>
        <w:tc>
          <w:tcPr>
            <w:tcW w:w="83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7018D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33C9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73EF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6BF1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CB59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FF19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CI 95%, P-value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5335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 (CI 95%, P-value)</w:t>
            </w:r>
          </w:p>
        </w:tc>
      </w:tr>
      <w:tr w:rsidR="000C20AB" w:rsidRPr="000C20AB" w14:paraId="6586B35A" w14:textId="77777777" w:rsidTr="000C20AB">
        <w:trPr>
          <w:trHeight w:val="312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0E22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ge group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020B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771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4220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5.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AA26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38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4981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4.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C7CC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CD6B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6191D6A1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B615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-29 year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2BBD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D3AF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AF17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F1C4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BCD4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E99D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540A874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3B76E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-59 year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0C1B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8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5542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9B2C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9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D7ED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27F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 (1.04-1.50, p=0.017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2267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 (1.04-1.65, p=0.020)</w:t>
            </w:r>
          </w:p>
        </w:tc>
      </w:tr>
      <w:tr w:rsidR="000C20AB" w:rsidRPr="000C20AB" w14:paraId="3CC6B140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3DBA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 years and abov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D4B2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8588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9129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A81F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7F40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6 (0.98-2.56, p=0.068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DB6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 (0.79-2.52, p=0.262)</w:t>
            </w:r>
          </w:p>
        </w:tc>
      </w:tr>
      <w:tr w:rsidR="000C20AB" w:rsidRPr="000C20AB" w14:paraId="5CC90C71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AB71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FF60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99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501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9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0C73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3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832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1</w:t>
            </w:r>
          </w:p>
        </w:tc>
        <w:tc>
          <w:tcPr>
            <w:tcW w:w="31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860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B7A2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7038058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F3DB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E85B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7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BC1B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2C72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8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F9FF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90E1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F55B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0B76A3CC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8E0C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469A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5A4A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2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651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055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8</w:t>
            </w:r>
          </w:p>
        </w:tc>
        <w:tc>
          <w:tcPr>
            <w:tcW w:w="31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DD0F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 (1.07-1.52, p=0.007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653B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 (0.92-1.48, p=0.199)</w:t>
            </w:r>
          </w:p>
        </w:tc>
      </w:tr>
      <w:tr w:rsidR="000C20AB" w:rsidRPr="000C20AB" w14:paraId="1D5BB5E9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6767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rn in the same country of residenc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A2C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8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3319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8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329E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29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B62E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2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E059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A661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5E256669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E638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D924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286C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8CB2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712C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8342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6CB6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5322275C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6B51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D2EB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6A8C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6BDC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7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A638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A6BF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2 (0.71-1.18, p=0.5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CEF3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 (0.72-1.33, p=0.914)</w:t>
            </w:r>
          </w:p>
        </w:tc>
      </w:tr>
      <w:tr w:rsidR="000C20AB" w:rsidRPr="000C20AB" w14:paraId="4353DE2A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CE377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iving Statu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F2D6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8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E058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7444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3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3C94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DDFC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51C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1EA539CF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EC4C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thout family members (on your own/shared house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0DA9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FB9B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36A0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8821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.5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4631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A009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1F46A153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78055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th family member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3175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2617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28A7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9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6EED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9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49DD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 (0.71-1.13, p=0.35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34A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 (0.74-1.29, p=0.859)</w:t>
            </w:r>
          </w:p>
        </w:tc>
      </w:tr>
      <w:tr w:rsidR="000C20AB" w:rsidRPr="000C20AB" w14:paraId="773CA7AE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7A3C6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ighest educational/vocational qualificatio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2CCB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8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4E7B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94F4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3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29A2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4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18C3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CC19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0132818D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9C3F5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e 1 to 6/Primar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F70A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2CBF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73C6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664A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F93C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5664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21FFD07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0AF15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e 7 to 12/Secondary/Higher Secondary/</w:t>
            </w:r>
            <w:proofErr w:type="spellStart"/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medicate</w:t>
            </w:r>
            <w:proofErr w:type="spellEnd"/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6D3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FFE0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21CC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5DE6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1B11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33 (0.75-106.55, p=0.14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2B3F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2 (0.56-108.54, p=0.184)</w:t>
            </w:r>
          </w:p>
        </w:tc>
      </w:tr>
      <w:tr w:rsidR="000C20AB" w:rsidRPr="000C20AB" w14:paraId="51FC2C9B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C6F97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e/Diploma/Trade qualificatio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1ED5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A00D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EE55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1EF8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310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5 (0.68-91.78, p=0.172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81C8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1 (0.55-96.82, p=0.199)</w:t>
            </w:r>
          </w:p>
        </w:tc>
      </w:tr>
      <w:tr w:rsidR="000C20AB" w:rsidRPr="000C20AB" w14:paraId="67E771AF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818E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helor/Masters/PhD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0BB5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0263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6E08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F642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9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1AA8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9 (1.09-144.79, p=0.074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78A7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55 (0.79-136.26, p=0.111)</w:t>
            </w:r>
          </w:p>
        </w:tc>
      </w:tr>
      <w:tr w:rsidR="000C20AB" w:rsidRPr="000C20AB" w14:paraId="25F5739D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135D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rrent employment conditio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B7AA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7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5B0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A90F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17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6F5C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4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045D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FB8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554AF2C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11464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bs affected by COVID-19 (lost job/</w:t>
            </w:r>
            <w:proofErr w:type="spellStart"/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kng</w:t>
            </w:r>
            <w:proofErr w:type="spellEnd"/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ours reduced/afraid of job loss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2FA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B02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88E4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640A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A6BB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2C4F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03F77C3B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074DD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ve an income source (employed/</w:t>
            </w:r>
            <w:proofErr w:type="spellStart"/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ent</w:t>
            </w:r>
            <w:proofErr w:type="spellEnd"/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enefits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0217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FE01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5A03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1069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7E01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 (0.70-1.06, p=0.148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CECD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 (0.85-1.47, p=0.435)</w:t>
            </w:r>
          </w:p>
        </w:tc>
      </w:tr>
      <w:tr w:rsidR="000C20AB" w:rsidRPr="000C20AB" w14:paraId="7A7A161B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5A1C6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ceived distress due to change of employment statu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C079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7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B08F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3A3B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48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BFE2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27FE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28BC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38EA6B4F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EF375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little to Non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EADD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FDEE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64C6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E169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5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4518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973C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72603EA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39862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 to A great deal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9A38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3F15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DD13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049E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006B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 (0.72-1.01, p=0.066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BEF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 (0.64-1.04, p=0.099)</w:t>
            </w:r>
          </w:p>
        </w:tc>
      </w:tr>
      <w:tr w:rsidR="000C20AB" w:rsidRPr="000C20AB" w14:paraId="35865D5C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0665B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mproved working situation due to change of employment statu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39B3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61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70F1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B757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483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7583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EF51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E44E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37B0E465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86D8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little to Non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F5D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90CB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8E43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85D9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A24B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F84A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73AE675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6B57C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 to A Great deal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D11C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F5D2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4750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9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B918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7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A89B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 (0.85-1.24, p=0.812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EDC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 (0.93-1.51, p=0.176)</w:t>
            </w:r>
          </w:p>
        </w:tc>
      </w:tr>
      <w:tr w:rsidR="000C20AB" w:rsidRPr="000C20AB" w14:paraId="1BF1143D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E9CF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frontline or essential service worke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78F9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0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272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3774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4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2D70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D5E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EA94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2B9A8AAD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21CE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BEBB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D9EF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9713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9C12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2903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257A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77DE8EE4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6C7DE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E724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202F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80E4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97AA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290D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 (0.77-1.17, p=0.604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4DF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4 (0.72-1.22, p=0.629)</w:t>
            </w:r>
          </w:p>
        </w:tc>
      </w:tr>
      <w:tr w:rsidR="000C20AB" w:rsidRPr="000C20AB" w14:paraId="27308A2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CB2A5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healthcare worke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E3A7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0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6790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D83B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4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2E79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B32B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6874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0FBF663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FFDF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Docto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DB3E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1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ABAD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DDC5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AA52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FE30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54D3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7A78630C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0E07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Nurs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EF2B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1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2420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AECF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0A57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82D0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 (0.88-1.28, p=0.523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5563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 (0.82-1.34, p=0.703)</w:t>
            </w:r>
          </w:p>
        </w:tc>
      </w:tr>
      <w:tr w:rsidR="000C20AB" w:rsidRPr="000C20AB" w14:paraId="7F984FD1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CCDF9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Other healthcare worke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6CB2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CA78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4CD4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2E1D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7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F144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 (0.77-1.20, p=0.736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8D3F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 (0.82-1.45, p=0.570)</w:t>
            </w:r>
          </w:p>
        </w:tc>
      </w:tr>
      <w:tr w:rsidR="000C20AB" w:rsidRPr="000C20AB" w14:paraId="59D289BE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B01D6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VID-19 impacted financial situatio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21A6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0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C9D7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1BE3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4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11A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227F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DE5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4FE73F37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2B9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impact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348F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23BB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9A01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3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0611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5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8653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F2CD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281643A1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11365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impacted positivel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1F18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C320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8B3F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7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C571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67AE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 (0.67-1.11, p=0.252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4DBF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0 (0.79-1.52, p=0.580)</w:t>
            </w:r>
          </w:p>
        </w:tc>
      </w:tr>
      <w:tr w:rsidR="000C20AB" w:rsidRPr="000C20AB" w14:paraId="3FD66143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D4F3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impacted negativel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58C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CD70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8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26C4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1C5B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2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3EC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3 (1.03-1.47, p=0.022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4E3D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5 (1.34-2.27, p&lt;0.001)</w:t>
            </w:r>
          </w:p>
        </w:tc>
      </w:tr>
      <w:tr w:rsidR="000C20AB" w:rsidRPr="000C20AB" w14:paraId="68A7970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E2839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ffected by the change in financial situatio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9E73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85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871B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F448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1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5FBF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F05C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344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749E93ED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9B33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Not at all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D56B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48F7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16A9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9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2282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4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B892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A17C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6D190C87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EBDE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sure at this tim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E49C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18F5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40B8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B834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8F67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 (0.60-1.02, p=0.067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416B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 (0.55-1.04, p=0.087)</w:t>
            </w:r>
          </w:p>
        </w:tc>
      </w:tr>
      <w:tr w:rsidR="000C20AB" w:rsidRPr="000C20AB" w14:paraId="295953A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275E6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what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1F74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77ED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8B15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7AD1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8654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 (0.82-1.26, p=0.886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1724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3 (0.69-1.26, p=0.653)</w:t>
            </w:r>
          </w:p>
        </w:tc>
      </w:tr>
      <w:tr w:rsidR="000C20AB" w:rsidRPr="000C20AB" w14:paraId="7BA74698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AE2F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great extent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1170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C914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F0E3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31C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1D60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7 (0.67-1.15, p=0.339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C189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4 (0.57-1.24, p=0.386)</w:t>
            </w:r>
          </w:p>
        </w:tc>
      </w:tr>
      <w:tr w:rsidR="000C20AB" w:rsidRPr="000C20AB" w14:paraId="671F1990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C1FD7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-morbiditi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673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0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AFA0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6D63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4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465C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4C4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6163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492A6F4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4A47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comorbid condition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7674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262D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6AD9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E71B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E517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88BD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12486EC8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B05D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iatric/Mental health issu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D467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5A9E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51A1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64C7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4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DA2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 (0.25-0.68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E61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 (0.26-0.90, p=0.023)</w:t>
            </w:r>
          </w:p>
        </w:tc>
      </w:tr>
      <w:tr w:rsidR="000C20AB" w:rsidRPr="000C20AB" w14:paraId="2E4F370A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EA16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comorbid condition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2055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2D0A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D43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9F0C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6696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3 (0.77-1.12, p=0.442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6FC0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0 (0.79-1.28, p=0.976)</w:t>
            </w:r>
          </w:p>
        </w:tc>
      </w:tr>
      <w:tr w:rsidR="000C20AB" w:rsidRPr="000C20AB" w14:paraId="5C7BC474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F51B3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-morbiditi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E1C6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0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4E6E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BD27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4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5D3E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395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83C3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0C20AB" w:rsidRPr="000C20AB" w14:paraId="397A6163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C7D3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comorbid condition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D8AF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8FE9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BF76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E9FE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A36D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E5C31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342FD011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6DB92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 comorbid conditio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4A4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76DC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ABCF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1060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5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05B3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 (0.62-0.93, p=0.007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B8E4D7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1F5A8BA9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DEC5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ple comorbid condition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0F9C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C4E1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DBF8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93D5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3EFC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2 (0.88-1.73, p=0.237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F27AB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6A566C4E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C895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ceived status of own mental health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CC7B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0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752E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57A4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4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105E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6DE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A60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11527FA3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5EB0B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or to Fai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6BE6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2E16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E665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7FDD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7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2788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68ED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0EA1A48A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462A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od to Excellent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B8AB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5063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8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2CC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A8C6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2</w:t>
            </w:r>
          </w:p>
        </w:tc>
        <w:tc>
          <w:tcPr>
            <w:tcW w:w="31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83BC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 (1.40-2.03, p&lt;0.00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A39A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8 (1.17-1.88, p=0.001)</w:t>
            </w:r>
          </w:p>
        </w:tc>
      </w:tr>
      <w:tr w:rsidR="000C20AB" w:rsidRPr="000C20AB" w14:paraId="799E853C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20DC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moking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8A99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0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E2B0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6192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42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F533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9513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367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060BD4D5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A361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ver smoke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B2FA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1200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72D5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28F2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9FE3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A6F4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31723F31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F0A149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r smoke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1FF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E6A1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9ED9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DB5D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4F09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 (0.59-0.93, p=0.010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E864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 (0.75-1.39, p=0.906)</w:t>
            </w:r>
          </w:p>
        </w:tc>
      </w:tr>
      <w:tr w:rsidR="000C20AB" w:rsidRPr="000C20AB" w14:paraId="7BB12E8A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EF5C6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creased smoking over the last 6 month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75E8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26AA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3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3AF4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7889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6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ED36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00C9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0C20AB" w:rsidRPr="000C20AB" w14:paraId="49DFF505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361F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10D2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175C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.8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C4A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9374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.2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B7AF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F9F2B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42D27A2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7ABAB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18A5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5604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A9B5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650D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91C9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 (0.74-1.96, p=0.446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4A41FE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1BBFEAA4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4EB95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urrent alcohol drinking (last 4 weeks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E7C9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81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D541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FBD8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23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7200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4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4EF5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F5A1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76EF88A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95797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216A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C7DA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8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D603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0CAB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2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D92D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6289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45367BDB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9AB2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8048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3B26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0B63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B6C2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08D3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 (0.55-0.93, p=0.013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5BB7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 (0.60-1.12, p=0.204)</w:t>
            </w:r>
          </w:p>
        </w:tc>
      </w:tr>
      <w:tr w:rsidR="000C20AB" w:rsidRPr="000C20AB" w14:paraId="06884731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A6B6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creased alcohol drinking over the last 6 month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74F5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8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CBA2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3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DCD9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3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1EB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6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5E13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1F5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l</w:t>
            </w:r>
          </w:p>
        </w:tc>
      </w:tr>
      <w:tr w:rsidR="000C20AB" w:rsidRPr="000C20AB" w14:paraId="2C5167C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DC92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DA89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9F46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3340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F7AA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5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16CE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BAB22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13066E3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6D61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0354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8C77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94F4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2BA2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CF4F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 (0.25-0.79, p=0.006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0F60E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53C2911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E1E92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act with known/suspected cases of COVID-1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BFE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8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9B3F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9192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2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645D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4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1C85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02BF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6D4FFDAB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352E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9172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A0D2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7972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9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E113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7AD0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66A1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3A673AD1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36DC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sur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6367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54E2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3E17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E88D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5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5B4A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 (0.61-1.07, p=0.137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FEB6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4 (0.68-1.32, p=0.725)</w:t>
            </w:r>
          </w:p>
        </w:tc>
      </w:tr>
      <w:tr w:rsidR="000C20AB" w:rsidRPr="000C20AB" w14:paraId="6950127C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840B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had indirect contact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674D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CE18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5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3C85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9671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.5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544C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 (0.93-1.51, p=0.18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D966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 (0.93-1.68, p=0.149)</w:t>
            </w:r>
          </w:p>
        </w:tc>
      </w:tr>
      <w:tr w:rsidR="000C20AB" w:rsidRPr="000C20AB" w14:paraId="3B30BC0C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1FECE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, provided direct car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903E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8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83B7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9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E300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64B4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1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98B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 (1.04-1.55, p=0.018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5C6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 (1.12-1.92, p=0.005)</w:t>
            </w:r>
          </w:p>
        </w:tc>
      </w:tr>
      <w:tr w:rsidR="000C20AB" w:rsidRPr="000C20AB" w14:paraId="178A2F90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AE4C9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perience related to COVID-19 pandemic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7D75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6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D537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8BA4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1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FF85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7B9D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12D7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25042385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F5F23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known exposure to COVID-1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1818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8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3F52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FFD4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57F0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6829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C8EE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5837AFFB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35DBD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ed positive for COVID-1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FECE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F700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A3CF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0FFC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7CC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0 (0.84-1.45, p=0.477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C2E4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1 (0.71-1.45, p=0.965)</w:t>
            </w:r>
          </w:p>
        </w:tc>
      </w:tr>
      <w:tr w:rsidR="000C20AB" w:rsidRPr="000C20AB" w14:paraId="3A9DEA18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22B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ed negative for COVID-19 but self-isolating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CEF2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5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0598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680B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5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4675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C2D7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 (0.66-1.01, p=0.061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84FE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 (0.58-0.99, p=0.039)</w:t>
            </w:r>
          </w:p>
        </w:tc>
      </w:tr>
      <w:tr w:rsidR="000C20AB" w:rsidRPr="000C20AB" w14:paraId="79DEACE7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A75C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ent overseas travel history and was in quarantin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4618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F426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DA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0765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0FE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 (0.22-0.80, p=0.009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39CA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 (0.28-1.19, p=0.136)</w:t>
            </w:r>
          </w:p>
        </w:tc>
      </w:tr>
      <w:tr w:rsidR="000C20AB" w:rsidRPr="000C20AB" w14:paraId="2EF6B875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C171F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f-identification as a patient (visited a healthcare provider in the last 6 months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FEE2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81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1468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BB7E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2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C0E3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4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A04E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B299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1C96E6D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F21FE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7DDA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5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FE58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44D6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7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AEDB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7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D87C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DB28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072019CF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1D0D7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5BE0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8821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37AE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DFFC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7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945C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 (0.92-1.30, p=0.329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806F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2 (0.98-1.51, p=0.080)</w:t>
            </w:r>
          </w:p>
        </w:tc>
      </w:tr>
      <w:tr w:rsidR="000C20AB" w:rsidRPr="000C20AB" w14:paraId="04100BBE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AD923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ypes of healthcare service used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903B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6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10C0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4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836E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1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DF54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5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7B70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65D2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included in multivariate mode</w:t>
            </w:r>
          </w:p>
        </w:tc>
      </w:tr>
      <w:tr w:rsidR="000C20AB" w:rsidRPr="000C20AB" w14:paraId="1302CEFC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F2D72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sited a healthcare provider in person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F5BC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7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1F58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2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53A6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D31C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8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C061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51CBC3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169524C8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B5689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elehealth consultation/Used </w:t>
            </w:r>
            <w:proofErr w:type="spellStart"/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lpline</w:t>
            </w:r>
            <w:proofErr w:type="spellEnd"/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3C06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9FCC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3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3165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CDC5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7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E2CE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 (0.49-1.03, p=0.071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4C98F7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009F07C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0D99B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d both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8FE0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7248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1D0F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9B5B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492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4 (0.79-3.24, p=0.229)</w:t>
            </w:r>
          </w:p>
        </w:tc>
        <w:tc>
          <w:tcPr>
            <w:tcW w:w="34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AF2EB0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0AB" w:rsidRPr="000C20AB" w14:paraId="2B883A6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94D94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Level of psychological distress (K10 categories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2182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0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4AEF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9E33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4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DD359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1E38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CF5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0254F7AA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480EB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(score 10-15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27D82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9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5984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0A506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7DC5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9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C53D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82F8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5B17F336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DD428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 to Very High (score 16-50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0BA2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5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16C4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8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426B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E913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2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27E0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 (0.57-0.81, p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492FE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4 (0.66-1.07, p=0.157)</w:t>
            </w:r>
          </w:p>
        </w:tc>
      </w:tr>
      <w:tr w:rsidR="000C20AB" w:rsidRPr="000C20AB" w14:paraId="2ACDFD17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A4FC2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of fear of COVID-19 (FCV-19S categories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2A9F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75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E5B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4</w:t>
            </w:r>
          </w:p>
        </w:tc>
        <w:tc>
          <w:tcPr>
            <w:tcW w:w="14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02CF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2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91CF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6D3A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00BB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2DF237E4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32922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(Score 7-21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DC5A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8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4A2B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6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3E4E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1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2681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4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0D85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90143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04F01735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6E36B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(Score 22-35)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F658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6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7985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CB57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0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BAC3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9B2B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 (0.61-0.92, p=0.006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AB57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 (0.59-0.97, p=0.028)</w:t>
            </w:r>
          </w:p>
        </w:tc>
      </w:tr>
      <w:tr w:rsidR="000C20AB" w:rsidRPr="000C20AB" w14:paraId="6707EA55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70DAC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ealthcare service use to overcome COVID-19 related stress in the last 6 month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4228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75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555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6.4</w:t>
            </w:r>
          </w:p>
        </w:tc>
        <w:tc>
          <w:tcPr>
            <w:tcW w:w="14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D97F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52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BCDF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3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A5CD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76E1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C20AB" w:rsidRPr="000C20AB" w14:paraId="7925E832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5A7A1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CA2C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2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D9D9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4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4F8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6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F6F58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6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F79BB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DD0F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</w:tr>
      <w:tr w:rsidR="000C20AB" w:rsidRPr="000C20AB" w14:paraId="53394783" w14:textId="77777777" w:rsidTr="000C20AB">
        <w:trPr>
          <w:trHeight w:val="300"/>
        </w:trPr>
        <w:tc>
          <w:tcPr>
            <w:tcW w:w="8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B1E9" w14:textId="77777777" w:rsidR="000C20AB" w:rsidRPr="000C20AB" w:rsidRDefault="000C20AB" w:rsidP="000C20A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B1947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58644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7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CD7DC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2082F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3</w:t>
            </w:r>
          </w:p>
        </w:tc>
        <w:tc>
          <w:tcPr>
            <w:tcW w:w="3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0D741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 (0.58-0.93, p=0.010)</w:t>
            </w:r>
          </w:p>
        </w:tc>
        <w:tc>
          <w:tcPr>
            <w:tcW w:w="3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EACD5" w14:textId="77777777" w:rsidR="000C20AB" w:rsidRPr="000C20AB" w:rsidRDefault="000C20AB" w:rsidP="000C20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C20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 (0.63-1.18, p=0.348)</w:t>
            </w:r>
          </w:p>
        </w:tc>
      </w:tr>
    </w:tbl>
    <w:p w14:paraId="3AF1ECA2" w14:textId="77777777" w:rsidR="000C20AB" w:rsidRDefault="000C20AB" w:rsidP="000C20AB">
      <w:pPr>
        <w:rPr>
          <w:rFonts w:asciiTheme="majorBidi" w:hAnsiTheme="majorBidi" w:cstheme="majorBidi"/>
          <w:sz w:val="24"/>
          <w:szCs w:val="24"/>
        </w:rPr>
      </w:pPr>
      <w:r w:rsidRPr="00EC0FCB">
        <w:rPr>
          <w:rFonts w:asciiTheme="majorBidi" w:hAnsiTheme="majorBidi" w:cstheme="majorBidi"/>
          <w:sz w:val="24"/>
          <w:szCs w:val="24"/>
        </w:rPr>
        <w:t>OR: Odds ratio; CI: Confidence interval</w:t>
      </w:r>
    </w:p>
    <w:p w14:paraId="6D5FF78A" w14:textId="15A8684A" w:rsidR="00BA237F" w:rsidRDefault="00BA237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8B59BCC" w14:textId="77777777" w:rsidR="00BA237F" w:rsidRPr="00EC0FCB" w:rsidRDefault="00BA237F">
      <w:pPr>
        <w:rPr>
          <w:rFonts w:asciiTheme="majorBidi" w:hAnsiTheme="majorBidi" w:cstheme="majorBidi"/>
          <w:sz w:val="24"/>
          <w:szCs w:val="24"/>
        </w:rPr>
      </w:pPr>
    </w:p>
    <w:sectPr w:rsidR="00BA237F" w:rsidRPr="00EC0FCB" w:rsidSect="005909CD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tDAyt7AwNjGzMDRR0lEKTi0uzszPAykwrAUA1HmiOiwAAAA="/>
  </w:docVars>
  <w:rsids>
    <w:rsidRoot w:val="006B1BD8"/>
    <w:rsid w:val="000C20AB"/>
    <w:rsid w:val="005909CD"/>
    <w:rsid w:val="005B2EC4"/>
    <w:rsid w:val="006B1BD8"/>
    <w:rsid w:val="00BA237F"/>
    <w:rsid w:val="00EC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2B7A8"/>
  <w15:chartTrackingRefBased/>
  <w15:docId w15:val="{7B521262-923B-4285-89AD-375D5F885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1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3015</Words>
  <Characters>1719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ef Ghozy</dc:creator>
  <cp:keywords/>
  <dc:description/>
  <cp:lastModifiedBy>Sherief Ghozy</cp:lastModifiedBy>
  <cp:revision>3</cp:revision>
  <dcterms:created xsi:type="dcterms:W3CDTF">2022-05-25T02:11:00Z</dcterms:created>
  <dcterms:modified xsi:type="dcterms:W3CDTF">2022-05-25T02:16:00Z</dcterms:modified>
</cp:coreProperties>
</file>